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1CA883" w14:textId="4D6E1A53" w:rsidR="00E23B77" w:rsidRPr="00210012" w:rsidRDefault="00194069" w:rsidP="00210012">
      <w:pPr>
        <w:pStyle w:val="Heading1"/>
        <w:jc w:val="center"/>
      </w:pPr>
      <w:r w:rsidRPr="00210012">
        <w:t>Самостоятельная работа № 7</w:t>
      </w:r>
    </w:p>
    <w:p w14:paraId="75591F32" w14:textId="45406A73" w:rsidR="00813891" w:rsidRPr="005F798B" w:rsidRDefault="00813891" w:rsidP="00210012">
      <w:pPr>
        <w:pStyle w:val="Heading2"/>
        <w:jc w:val="center"/>
      </w:pPr>
      <w:r w:rsidRPr="005F798B">
        <w:t>1 задание</w:t>
      </w:r>
    </w:p>
    <w:p w14:paraId="5340A960" w14:textId="4E48F0A7" w:rsidR="00813891" w:rsidRPr="00E23B77" w:rsidRDefault="004D477E" w:rsidP="00813891"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37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75</m:t>
              </m:r>
            </m:e>
            <m:sub>
              <m:r>
                <w:rPr>
                  <w:rFonts w:ascii="Cambria Math" w:hAnsi="Cambria Math"/>
                </w:rPr>
                <m:t>8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3*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7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7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w:rPr>
                  <w:rFonts w:ascii="Cambria Math" w:hAnsi="Cambria Math"/>
                </w:rPr>
                <m:t>+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w:rPr>
              <w:rFonts w:ascii="Cambria Math" w:hAnsi="Cambria Math"/>
            </w:rPr>
            <m:t>=3*8+7+7*8+5=31+61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92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</m:oMath>
      </m:oMathPara>
    </w:p>
    <w:p w14:paraId="3F4EB74A" w14:textId="77777777" w:rsidR="00210012" w:rsidRPr="002E6E7B" w:rsidRDefault="00210012" w:rsidP="00813891">
      <w:pPr>
        <w:rPr>
          <w:rFonts w:eastAsiaTheme="minorEastAsia"/>
          <w:lang w:val="en-US"/>
        </w:rPr>
      </w:pPr>
    </w:p>
    <w:sectPr w:rsidR="00210012" w:rsidRPr="002E6E7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yNDA1MzEzNzA1MjJV0lEKTi0uzszPAykwrAUAT0747iwAAAA="/>
  </w:docVars>
  <w:rsids>
    <w:rsidRoot w:val="008E40F7"/>
    <w:rsid w:val="0002181E"/>
    <w:rsid w:val="001424F4"/>
    <w:rsid w:val="00194069"/>
    <w:rsid w:val="0019439E"/>
    <w:rsid w:val="00195F69"/>
    <w:rsid w:val="00210012"/>
    <w:rsid w:val="00272DF2"/>
    <w:rsid w:val="002E6E7B"/>
    <w:rsid w:val="003504E5"/>
    <w:rsid w:val="00364967"/>
    <w:rsid w:val="004D477E"/>
    <w:rsid w:val="004F552E"/>
    <w:rsid w:val="005F798B"/>
    <w:rsid w:val="0062352E"/>
    <w:rsid w:val="006700EC"/>
    <w:rsid w:val="007C42C9"/>
    <w:rsid w:val="00813891"/>
    <w:rsid w:val="008150CA"/>
    <w:rsid w:val="00846347"/>
    <w:rsid w:val="008A6CD1"/>
    <w:rsid w:val="008E40F7"/>
    <w:rsid w:val="008F6295"/>
    <w:rsid w:val="00AA6AA3"/>
    <w:rsid w:val="00D34BA0"/>
    <w:rsid w:val="00E173D0"/>
    <w:rsid w:val="00E23B77"/>
    <w:rsid w:val="00E71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95192"/>
  <w15:chartTrackingRefBased/>
  <w15:docId w15:val="{F9B0429A-87DD-4653-8BAE-4B77CB7CE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0012"/>
    <w:pPr>
      <w:keepNext/>
      <w:keepLines/>
      <w:spacing w:before="360" w:after="12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100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13891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21001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1001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2100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00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00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00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001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00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100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3151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8-10-22T05:25:00Z</dcterms:created>
  <dcterms:modified xsi:type="dcterms:W3CDTF">2020-10-09T21:34:00Z</dcterms:modified>
</cp:coreProperties>
</file>